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CAAB2" w14:textId="00370ED1" w:rsidR="007F5C79" w:rsidRDefault="00EA1C16" w:rsidP="005442F9">
      <w:pPr>
        <w:pStyle w:val="Title"/>
        <w:jc w:val="center"/>
      </w:pPr>
      <w:r w:rsidRPr="001A46C0">
        <w:rPr>
          <w:color w:val="FF0000"/>
        </w:rPr>
        <w:t>Título</w:t>
      </w:r>
      <w:r w:rsidR="00420FD3">
        <w:rPr>
          <w:color w:val="FF0000"/>
        </w:rPr>
        <w:t xml:space="preserve"> del proyecto</w:t>
      </w:r>
      <w:r w:rsidR="00BA5114">
        <w:rPr>
          <w:color w:val="FF0000"/>
        </w:rPr>
        <w:t xml:space="preserve"> (min. </w:t>
      </w:r>
      <w:r w:rsidR="005442F9">
        <w:rPr>
          <w:color w:val="FF0000"/>
        </w:rPr>
        <w:t xml:space="preserve">15 </w:t>
      </w:r>
      <w:r w:rsidR="00BA5114">
        <w:rPr>
          <w:color w:val="FF0000"/>
        </w:rPr>
        <w:t>págs.</w:t>
      </w:r>
      <w:r w:rsidR="005442F9">
        <w:rPr>
          <w:color w:val="FF0000"/>
        </w:rPr>
        <w:t xml:space="preserve"> total</w:t>
      </w:r>
      <w:r w:rsidR="00BA5114">
        <w:rPr>
          <w:color w:val="FF0000"/>
        </w:rPr>
        <w:t>)</w:t>
      </w:r>
    </w:p>
    <w:p w14:paraId="354BE719" w14:textId="45F811D2" w:rsidR="005442F9" w:rsidRDefault="005442F9" w:rsidP="00420FD3">
      <w:pPr>
        <w:spacing w:after="0"/>
        <w:rPr>
          <w:rFonts w:ascii="Arial" w:hAnsi="Arial" w:cs="Arial"/>
        </w:rPr>
      </w:pPr>
      <w:r w:rsidRPr="005442F9">
        <w:rPr>
          <w:rFonts w:ascii="Arial" w:hAnsi="Arial" w:cs="Arial"/>
          <w:color w:val="4472C4" w:themeColor="accent1"/>
        </w:rPr>
        <w:t>Afirmación precisa que hace referencia al tema en torno al cual gira el proyecto.</w:t>
      </w:r>
    </w:p>
    <w:p w14:paraId="7A35AC74" w14:textId="77777777" w:rsidR="005442F9" w:rsidRDefault="005442F9" w:rsidP="00420FD3">
      <w:pPr>
        <w:spacing w:after="0"/>
        <w:rPr>
          <w:b/>
          <w:bCs/>
        </w:rPr>
      </w:pPr>
    </w:p>
    <w:p w14:paraId="1B4AC11A" w14:textId="660051B8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Proyecto:</w:t>
      </w:r>
    </w:p>
    <w:p w14:paraId="048E498E" w14:textId="37A42194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 xml:space="preserve">Versión-No.: </w:t>
      </w:r>
    </w:p>
    <w:p w14:paraId="61A88B60" w14:textId="2EA8F04D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 xml:space="preserve">Fecha: </w:t>
      </w:r>
    </w:p>
    <w:p w14:paraId="4C62B61C" w14:textId="19F7C3F5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Autor(es):</w:t>
      </w:r>
    </w:p>
    <w:p w14:paraId="1C332346" w14:textId="22178308" w:rsidR="00420FD3" w:rsidRDefault="00420FD3" w:rsidP="007F5C79"/>
    <w:p w14:paraId="14110454" w14:textId="5B402A9C" w:rsidR="00111E2C" w:rsidRDefault="00111E2C" w:rsidP="00111E2C">
      <w:pPr>
        <w:pStyle w:val="Heading1"/>
      </w:pPr>
      <w:r>
        <w:t>Introducción</w:t>
      </w:r>
    </w:p>
    <w:p w14:paraId="47AF95D7" w14:textId="05659115" w:rsidR="005442F9" w:rsidRPr="005442F9" w:rsidRDefault="005442F9" w:rsidP="005442F9">
      <w:r>
        <w:rPr>
          <w:rFonts w:ascii="Arial" w:hAnsi="Arial" w:cs="Arial"/>
        </w:rPr>
        <w:t xml:space="preserve">Descripción breve del tema de investigación, dirigido a orientar al lector sobre la condición a </w:t>
      </w:r>
      <w:r>
        <w:rPr>
          <w:rFonts w:ascii="Arial" w:hAnsi="Arial" w:cs="Arial"/>
        </w:rPr>
        <w:t>del proyecto.</w:t>
      </w:r>
    </w:p>
    <w:p w14:paraId="7B0A8133" w14:textId="02EE3878" w:rsidR="00420FD3" w:rsidRDefault="00420FD3" w:rsidP="00420FD3">
      <w:pPr>
        <w:pStyle w:val="Heading1"/>
      </w:pPr>
      <w:r w:rsidRPr="00420FD3">
        <w:t>Contexto de la Problemática</w:t>
      </w:r>
    </w:p>
    <w:p w14:paraId="07F8FC82" w14:textId="2D79E14C" w:rsidR="00420FD3" w:rsidRDefault="005442F9" w:rsidP="007F5C79">
      <w:r w:rsidRPr="005442F9">
        <w:t xml:space="preserve">Descripción de la situación problema que soporta al </w:t>
      </w:r>
      <w:r>
        <w:t>proyecto, debe tener referencias bibliograficas</w:t>
      </w:r>
      <w:r w:rsidRPr="005442F9">
        <w:t xml:space="preserve">, además de la relevancia, </w:t>
      </w:r>
      <w:r w:rsidR="000D3DA0">
        <w:t xml:space="preserve">finaliza con la </w:t>
      </w:r>
      <w:r w:rsidRPr="005442F9">
        <w:t>pertinencia e impacto del proyecto.</w:t>
      </w:r>
    </w:p>
    <w:p w14:paraId="79CEAE7A" w14:textId="6671F2C5" w:rsidR="00420FD3" w:rsidRDefault="00420FD3" w:rsidP="00420FD3">
      <w:pPr>
        <w:pStyle w:val="Heading1"/>
      </w:pPr>
      <w:r w:rsidRPr="00420FD3">
        <w:t>Visión Global de la Solución Propuesta</w:t>
      </w:r>
    </w:p>
    <w:p w14:paraId="51B96F60" w14:textId="77777777" w:rsidR="00111E2C" w:rsidRDefault="00111E2C" w:rsidP="007F5C79"/>
    <w:p w14:paraId="48082C7A" w14:textId="06F99AAC" w:rsidR="007F5C79" w:rsidRDefault="007F5C79" w:rsidP="007F5C79">
      <w:pPr>
        <w:pStyle w:val="Heading1"/>
      </w:pPr>
      <w:r>
        <w:t>Objetivos del proyecto</w:t>
      </w:r>
    </w:p>
    <w:p w14:paraId="062088FF" w14:textId="7E63676D" w:rsidR="007F5C79" w:rsidRDefault="007F5C79" w:rsidP="00111E2C">
      <w:pPr>
        <w:pStyle w:val="Heading2"/>
        <w:ind w:left="708"/>
      </w:pPr>
      <w:r>
        <w:t>Objetivo General</w:t>
      </w:r>
    </w:p>
    <w:p w14:paraId="4683C166" w14:textId="54017738" w:rsidR="007F5C79" w:rsidRDefault="007F5C79" w:rsidP="00111E2C">
      <w:pPr>
        <w:pStyle w:val="Heading2"/>
        <w:ind w:left="708"/>
      </w:pPr>
      <w:r w:rsidRPr="007F5C79">
        <w:t>Objetivos Específicos</w:t>
      </w:r>
    </w:p>
    <w:p w14:paraId="0671FB87" w14:textId="1D2E6780" w:rsidR="007F5C79" w:rsidRDefault="007F5C79" w:rsidP="007F5C79"/>
    <w:p w14:paraId="184563C2" w14:textId="3910BD2E" w:rsidR="00420FD3" w:rsidRDefault="00420FD3" w:rsidP="00420FD3">
      <w:pPr>
        <w:pStyle w:val="Heading1"/>
      </w:pPr>
      <w:r w:rsidRPr="00F239CF">
        <w:t>Descripción de</w:t>
      </w:r>
      <w:r>
        <w:t xml:space="preserve">l </w:t>
      </w:r>
      <w:r w:rsidRPr="00D02BEE">
        <w:t>Prototipo</w:t>
      </w:r>
    </w:p>
    <w:p w14:paraId="54DC219E" w14:textId="6F8A4901" w:rsidR="007F5C79" w:rsidRDefault="007F5C79" w:rsidP="00111E2C">
      <w:pPr>
        <w:pStyle w:val="Heading2"/>
        <w:ind w:left="708"/>
      </w:pPr>
      <w:r w:rsidRPr="007F5C79">
        <w:t>Diagrama de bloques</w:t>
      </w:r>
    </w:p>
    <w:p w14:paraId="7F674401" w14:textId="7A149C6A" w:rsidR="00420FD3" w:rsidRDefault="00420FD3" w:rsidP="00111E2C">
      <w:pPr>
        <w:pStyle w:val="Heading2"/>
        <w:ind w:left="708"/>
      </w:pPr>
      <w:r w:rsidRPr="00420FD3">
        <w:t>Descripción técnica del Sistema IoT</w:t>
      </w:r>
    </w:p>
    <w:p w14:paraId="1CCCDBAF" w14:textId="7ECB39CD" w:rsidR="00111E2C" w:rsidRDefault="00111E2C" w:rsidP="00111E2C">
      <w:pPr>
        <w:pStyle w:val="Heading2"/>
        <w:ind w:left="708"/>
      </w:pPr>
      <w:r>
        <w:t>Roles</w:t>
      </w:r>
    </w:p>
    <w:p w14:paraId="3FAB7236" w14:textId="175609BD" w:rsidR="00111E2C" w:rsidRDefault="00111E2C" w:rsidP="00111E2C">
      <w:pPr>
        <w:pStyle w:val="Heading2"/>
        <w:ind w:left="708"/>
      </w:pPr>
      <w:r>
        <w:t>Mockup</w:t>
      </w:r>
    </w:p>
    <w:p w14:paraId="36A62147" w14:textId="2817E1F8" w:rsidR="00EB5CDF" w:rsidRDefault="000D3DA0" w:rsidP="00EB5CDF">
      <w:pPr>
        <w:rPr>
          <w:rFonts w:ascii="Arial" w:hAnsi="Arial" w:cs="Arial"/>
        </w:rPr>
      </w:pPr>
      <w:r>
        <w:rPr>
          <w:rFonts w:ascii="Arial" w:hAnsi="Arial" w:cs="Arial"/>
        </w:rPr>
        <w:t xml:space="preserve">Abordaje breve de los principales aspectos que respaldan </w:t>
      </w:r>
      <w:r>
        <w:rPr>
          <w:rFonts w:ascii="Arial" w:hAnsi="Arial" w:cs="Arial"/>
        </w:rPr>
        <w:t xml:space="preserve">el proyecto </w:t>
      </w:r>
      <w:r>
        <w:rPr>
          <w:rFonts w:ascii="Arial" w:hAnsi="Arial" w:cs="Arial"/>
        </w:rPr>
        <w:t>(</w:t>
      </w:r>
      <w:r>
        <w:rPr>
          <w:rFonts w:ascii="Arial" w:hAnsi="Arial" w:cs="Arial"/>
        </w:rPr>
        <w:t>Descripción de la solución, diagrama de bloques y su explicación, proyectos parecidos y casos de éxito</w:t>
      </w:r>
      <w:r>
        <w:rPr>
          <w:rFonts w:ascii="Arial" w:hAnsi="Arial" w:cs="Arial"/>
        </w:rPr>
        <w:t>, etc.).</w:t>
      </w:r>
    </w:p>
    <w:p w14:paraId="3744B03A" w14:textId="277634F5" w:rsidR="000D3DA0" w:rsidRDefault="000D3DA0" w:rsidP="00EB5CDF">
      <w:r>
        <w:rPr>
          <w:rFonts w:ascii="Arial" w:hAnsi="Arial" w:cs="Arial"/>
        </w:rPr>
        <w:t>Roles que intervienen en el proyecto. Breve sketch de la solución.</w:t>
      </w:r>
    </w:p>
    <w:p w14:paraId="1DF41FEC" w14:textId="3A670213" w:rsidR="00EB5CDF" w:rsidRDefault="00EB5CDF" w:rsidP="00EB5CDF">
      <w:pPr>
        <w:pStyle w:val="Heading1"/>
      </w:pPr>
      <w:r>
        <w:lastRenderedPageBreak/>
        <w:t>Requerimientos</w:t>
      </w:r>
    </w:p>
    <w:p w14:paraId="58C3237D" w14:textId="2AFC772E" w:rsidR="00EB5CDF" w:rsidRDefault="00EB5CDF" w:rsidP="00111E2C">
      <w:pPr>
        <w:pStyle w:val="Heading2"/>
        <w:ind w:left="708"/>
      </w:pPr>
      <w:r>
        <w:t>Requerimientos funcionales</w:t>
      </w:r>
    </w:p>
    <w:p w14:paraId="0E772220" w14:textId="30455329" w:rsidR="00EB5CDF" w:rsidRDefault="00EB5CDF" w:rsidP="00111E2C">
      <w:pPr>
        <w:pStyle w:val="Heading2"/>
        <w:ind w:left="708"/>
      </w:pPr>
      <w:r>
        <w:t>Requerimientos no funcionales</w:t>
      </w:r>
    </w:p>
    <w:p w14:paraId="102AC2B1" w14:textId="0CCDB022" w:rsidR="00111E2C" w:rsidRDefault="00111E2C" w:rsidP="00111E2C">
      <w:pPr>
        <w:pStyle w:val="Heading2"/>
        <w:ind w:left="708"/>
      </w:pPr>
      <w:r>
        <w:t>Restricciones</w:t>
      </w:r>
    </w:p>
    <w:p w14:paraId="526DA954" w14:textId="30E6FA2A" w:rsidR="000D3DA0" w:rsidRDefault="000D3DA0" w:rsidP="000D3DA0">
      <w:pPr>
        <w:pStyle w:val="Heading1"/>
      </w:pPr>
      <w:r>
        <w:t>Conclusiones</w:t>
      </w:r>
    </w:p>
    <w:p w14:paraId="4BEFBBF1" w14:textId="2828A80A" w:rsidR="00111E2C" w:rsidRDefault="000D3DA0" w:rsidP="00111E2C">
      <w:r w:rsidRPr="000D3DA0">
        <w:t>Descripción precisa de los aspectos más relevantes</w:t>
      </w:r>
      <w:r>
        <w:t>.</w:t>
      </w:r>
    </w:p>
    <w:p w14:paraId="6F6BEB15" w14:textId="171E6DFA" w:rsidR="000D3DA0" w:rsidRDefault="00C74BE2" w:rsidP="000D3DA0">
      <w:pPr>
        <w:pStyle w:val="Heading1"/>
      </w:pPr>
      <w:r>
        <w:t>Bibliografía</w:t>
      </w:r>
    </w:p>
    <w:p w14:paraId="056DD1B0" w14:textId="753073C0" w:rsidR="00C74BE2" w:rsidRPr="00C74BE2" w:rsidRDefault="00C74BE2" w:rsidP="00C74BE2">
      <w:r w:rsidRPr="00C74BE2">
        <w:t>Presentación de las fuentes bibliográficas que sirvieron de apoyo para la construcción y desarrollo de</w:t>
      </w:r>
      <w:r>
        <w:t xml:space="preserve">l proyecto </w:t>
      </w:r>
      <w:r w:rsidRPr="00C74BE2">
        <w:t>(</w:t>
      </w:r>
      <w:r>
        <w:t>mínimo 6</w:t>
      </w:r>
      <w:r w:rsidRPr="00C74BE2">
        <w:t xml:space="preserve"> referencias)</w:t>
      </w:r>
    </w:p>
    <w:p w14:paraId="3AC33F9B" w14:textId="77777777" w:rsidR="000D3DA0" w:rsidRPr="00111E2C" w:rsidRDefault="000D3DA0" w:rsidP="00111E2C"/>
    <w:sectPr w:rsidR="000D3DA0" w:rsidRPr="00111E2C" w:rsidSect="00EE4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Lc0NjYwMjc2MzFU0lEKTi0uzszPAykwrgUAtYveaCwAAAA="/>
  </w:docVars>
  <w:rsids>
    <w:rsidRoot w:val="00A07DEC"/>
    <w:rsid w:val="000D3DA0"/>
    <w:rsid w:val="00111E2C"/>
    <w:rsid w:val="001A46C0"/>
    <w:rsid w:val="001E4D33"/>
    <w:rsid w:val="00420FD3"/>
    <w:rsid w:val="004E42A8"/>
    <w:rsid w:val="005442F9"/>
    <w:rsid w:val="005A0E97"/>
    <w:rsid w:val="005D09C6"/>
    <w:rsid w:val="007F5C79"/>
    <w:rsid w:val="00A07DEC"/>
    <w:rsid w:val="00A57DAD"/>
    <w:rsid w:val="00BA5114"/>
    <w:rsid w:val="00C74BE2"/>
    <w:rsid w:val="00D0283F"/>
    <w:rsid w:val="00D93F14"/>
    <w:rsid w:val="00EA1C16"/>
    <w:rsid w:val="00EB5CDF"/>
    <w:rsid w:val="00EE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B396F"/>
  <w15:chartTrackingRefBased/>
  <w15:docId w15:val="{201B4124-FF3C-4A10-8092-7F552C4C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C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C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5C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C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2</Pages>
  <Words>191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ulio Teran</dc:creator>
  <cp:keywords/>
  <dc:description/>
  <cp:lastModifiedBy>Marco Tulio Teran</cp:lastModifiedBy>
  <cp:revision>14</cp:revision>
  <dcterms:created xsi:type="dcterms:W3CDTF">2020-09-17T12:05:00Z</dcterms:created>
  <dcterms:modified xsi:type="dcterms:W3CDTF">2022-09-05T17:24:00Z</dcterms:modified>
</cp:coreProperties>
</file>